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romarin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Sólido inflamable. 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eole; 1-(1,2,3,4,5,6,7,8-octahydro-2,3,8,8-tetramethyl-2-naphthyl)ethan-1-one; pin-2(3)-ene; caryophyllene; d-limone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5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mph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9-92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234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Sol. 1, H228</w:t>
              <w:br/>
              <w:t>Eye Irrit. 2, H319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n-2(3)-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0-56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291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Acute Tox. 4 (Oral), H302 (ATE=500 mg/kg de peso corporal)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yophyl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4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4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sp. Tox. 1, H304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 inflamable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No exponer a llamas descubiertas o chispas y abstenerse de fumar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Recoger mecánicamente el producto. Avisar a las autoridades si el producto llega a los desagües o las conducciones públicas de agua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Mantener alejado del calor, de superficies calientes, de chispas, de llamas abiertas y de cualquier otra fuente de ignición. No fumar. Conectar a tierra/enlace equipotencial del recipiente y del equipo de recepción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ectar a tierra/enlace equipotencial del recipiente y del equipo de recepción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ntener en lugar fresco. Proteger de la luz del sol. Mantener lejos de cualquier fuente de ignición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ural. característico. Cédric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 w:rsidRPr="0069446B">
        <w:rPr>
          <w:noProof/>
        </w:rPr>
        <w:t>Sólido inflamabl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Evitar el contacto con superficies calientes. Calor. Sin llamas ni chispas. Eliminar cualquier fuente de ignición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mphene (79-92-5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, Guideline: EU Method B.3 (Acute Toxicity (Dermal)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yophyllene (87-44-5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mouse, Animal sex: male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de peso corporal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romar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mphene (79-92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5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3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7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yophyllene (87-44-5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033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romar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mphene (79-92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yophyllene (87-4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eole ; pin-2(3)-en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eole ; pin-2(3)-ene ; caryophyllen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n-2(3)-en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Sol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ólidos inflamables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 inflamabl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0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0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romarin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romarin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0/04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ECCA16-9C9D-42B8-9D02-079AB1D311A9}"/>
</file>

<file path=customXml/itemProps3.xml><?xml version="1.0" encoding="utf-8"?>
<ds:datastoreItem xmlns:ds="http://schemas.openxmlformats.org/officeDocument/2006/customXml" ds:itemID="{19B29500-2F8F-43D7-9D27-81A2EF7AE1AE}"/>
</file>

<file path=customXml/itemProps4.xml><?xml version="1.0" encoding="utf-8"?>
<ds:datastoreItem xmlns:ds="http://schemas.openxmlformats.org/officeDocument/2006/customXml" ds:itemID="{49602EE1-6C2D-41DC-99FD-9840A516AE4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